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tbl>
      <w:tblPr>
        <w:tblStyle w:val="Codesnippettable"/>
        <w:tblW w:w="0" w:type="auto"/>
        <w:tblLook w:val="04A0"/>
      </w:tblPr>
      <w:tblGrid>
        <w:gridCol w:w="5221"/>
        <w:gridCol w:w="3795"/>
      </w:tblGrid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Manager/Client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Contract Price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EB0179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John Smith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513A1A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230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A Company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120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B Ltd.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75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C &amp; D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35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EB0179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Tony Anderson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513A1A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120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E Corp.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65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F &amp; Partners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55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EB0179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July James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513A1A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80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G &amp; Co.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35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H Group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25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I &amp; Sons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10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252DB3">
            <w:pPr>
              <w:ind w:left="284"/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 xml:space="preserve"> </w:t>
            </w: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J Ent.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7132E2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100000</w:t>
            </w:r>
          </w:p>
        </w:tc>
      </w:tr>
      <w:tr w:rsidTr="006C0D3E">
        <w:tblPrEx>
          <w:tblW w:w="0" w:type="auto"/>
          <w:tblLook w:val="04A0"/>
        </w:tblPrEx>
        <w:tc>
          <w:tcPr>
            <w:tcW w:w="5665" w:type="dxa"/>
            <w:shd w:val="clear" w:color="auto" w:fill="auto"/>
          </w:tcPr>
          <w:p w:rsidR="006C0D3E" w:rsidRPr="006C0D3E" w:rsidP="00CD108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 w:rsidRPr="006C0D3E">
              <w:rPr>
                <w:rFonts w:asciiTheme="minorHAnsi" w:hAnsiTheme="minorHAnsi"/>
                <w:b w:val="0"/>
                <w:color w:val="auto"/>
                <w:lang w:val="en-US"/>
              </w:rPr>
              <w:t>Total:</w:t>
            </w:r>
          </w:p>
        </w:tc>
        <w:tc>
          <w:tcPr>
            <w:tcW w:w="3680" w:type="dxa"/>
            <w:shd w:val="clear" w:color="auto" w:fill="auto"/>
          </w:tcPr>
          <w:p w:rsidR="006C0D3E" w:rsidRPr="006C0D3E" w:rsidP="00BF44A1">
            <w:pPr>
              <w:rPr>
                <w:rFonts w:asciiTheme="minorHAnsi" w:hAnsiTheme="minorHAnsi"/>
                <w:b w:val="0"/>
                <w:color w:val="auto"/>
                <w:lang w:val="en-US"/>
              </w:rPr>
            </w:pPr>
            <w:r>
              <w:rPr>
                <w:rFonts w:asciiTheme="minorHAnsi" w:hAnsiTheme="minorHAnsi"/>
                <w:b w:val="0"/>
                <w:color w:val="auto"/>
                <w:lang w:val="en-US"/>
              </w:rPr>
              <w:t>4300000</w:t>
            </w:r>
          </w:p>
        </w:tc>
      </w:tr>
    </w:tbl>
    <w:p w:rsidR="00730CB7" w:rsidRPr="006C0D3E" w:rsidP="00757863">
      <w:pPr>
        <w:rPr>
          <w:lang w:val="en-NZ"/>
        </w:rPr>
      </w:pPr>
    </w:p>
    <w:sect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36335"/>
    <w:rsid w:val="00044A47"/>
    <w:rsid w:val="00052AAD"/>
    <w:rsid w:val="0008092C"/>
    <w:rsid w:val="0009003C"/>
    <w:rsid w:val="00096EF2"/>
    <w:rsid w:val="000B4B4C"/>
    <w:rsid w:val="0010642C"/>
    <w:rsid w:val="00130474"/>
    <w:rsid w:val="00133C6E"/>
    <w:rsid w:val="00172577"/>
    <w:rsid w:val="001951FE"/>
    <w:rsid w:val="00197092"/>
    <w:rsid w:val="001C0BD4"/>
    <w:rsid w:val="001D59CD"/>
    <w:rsid w:val="001F385F"/>
    <w:rsid w:val="00236FA0"/>
    <w:rsid w:val="002453E5"/>
    <w:rsid w:val="00252DB3"/>
    <w:rsid w:val="00286079"/>
    <w:rsid w:val="00287FC0"/>
    <w:rsid w:val="002973AB"/>
    <w:rsid w:val="002B6F68"/>
    <w:rsid w:val="002E6EE3"/>
    <w:rsid w:val="002F2ACE"/>
    <w:rsid w:val="002F4FDC"/>
    <w:rsid w:val="00314ED0"/>
    <w:rsid w:val="00370171"/>
    <w:rsid w:val="003E04DF"/>
    <w:rsid w:val="003E0D89"/>
    <w:rsid w:val="00441C03"/>
    <w:rsid w:val="004532B5"/>
    <w:rsid w:val="00477B1A"/>
    <w:rsid w:val="004C5878"/>
    <w:rsid w:val="00513A1A"/>
    <w:rsid w:val="0054060D"/>
    <w:rsid w:val="00552312"/>
    <w:rsid w:val="00582705"/>
    <w:rsid w:val="005942E7"/>
    <w:rsid w:val="005A5136"/>
    <w:rsid w:val="005C1CCE"/>
    <w:rsid w:val="005C7729"/>
    <w:rsid w:val="00660ED9"/>
    <w:rsid w:val="006B6AFF"/>
    <w:rsid w:val="006C0D3E"/>
    <w:rsid w:val="006F3C3A"/>
    <w:rsid w:val="00700732"/>
    <w:rsid w:val="007051D8"/>
    <w:rsid w:val="007132E2"/>
    <w:rsid w:val="00730CB7"/>
    <w:rsid w:val="00736335"/>
    <w:rsid w:val="00757863"/>
    <w:rsid w:val="00767400"/>
    <w:rsid w:val="007B1809"/>
    <w:rsid w:val="007D53C7"/>
    <w:rsid w:val="00812C91"/>
    <w:rsid w:val="00891996"/>
    <w:rsid w:val="008F6B9B"/>
    <w:rsid w:val="00906693"/>
    <w:rsid w:val="00980CE6"/>
    <w:rsid w:val="00990A8F"/>
    <w:rsid w:val="009D2607"/>
    <w:rsid w:val="00A24C08"/>
    <w:rsid w:val="00B339D4"/>
    <w:rsid w:val="00B54927"/>
    <w:rsid w:val="00B71D74"/>
    <w:rsid w:val="00B93FCD"/>
    <w:rsid w:val="00BE655B"/>
    <w:rsid w:val="00BF44A1"/>
    <w:rsid w:val="00BF70EE"/>
    <w:rsid w:val="00C46CCA"/>
    <w:rsid w:val="00C67483"/>
    <w:rsid w:val="00CB2532"/>
    <w:rsid w:val="00CD1081"/>
    <w:rsid w:val="00CE3197"/>
    <w:rsid w:val="00D177D1"/>
    <w:rsid w:val="00D3111D"/>
    <w:rsid w:val="00D9318F"/>
    <w:rsid w:val="00E65156"/>
    <w:rsid w:val="00E867DD"/>
    <w:rsid w:val="00EB0179"/>
    <w:rsid w:val="00F67CFE"/>
    <w:rsid w:val="00F92D62"/>
  </w:rsids>
  <w:docVars>
    <w:docVar w:name="__Grammarly_42___1" w:val="H4sIAAAAAAAEAKtWcslP9kxRslIyNDY0Mze2NLU0NjA0srAwNjFR0lEKTi0uzszPAykwNKsFAI9JiA8tAAAA"/>
    <w:docVar w:name="__Grammarly_42____i" w:val="H4sIAAAAAAAEAKtWckksSQxILCpxzi/NK1GyMqwFAAEhoTITAAAA"/>
  </w:docVars>
  <m:mathPr>
    <m:mathFont m:val="Cambria Math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31507D6D-0BD3-4FA0-B151-0C1E3644C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C0D3E"/>
    <w:rPr>
      <w:lang w:val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08092C"/>
    <w:pPr>
      <w:spacing w:after="0" w:line="240" w:lineRule="auto"/>
    </w:pPr>
    <w:rPr>
      <w:rFonts w:ascii="Courier New" w:hAnsi="Courier New"/>
      <w:b/>
      <w:color w:val="7F7F7F" w:themeColor="text1" w:themeTint="80"/>
      <w:lang w:val="ru-R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38</Words>
  <Characters>222</Characters>
  <Application>Microsoft Office Word</Application>
  <DocSecurity>0</DocSecurity>
  <Lines>1</Lines>
  <Paragraphs>1</Paragraphs>
  <ScaleCrop>false</ScaleCrop>
  <Company/>
  <LinksUpToDate>false</LinksUpToDate>
  <CharactersWithSpaces>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wdev</dc:creator>
  <cp:lastModifiedBy>Вячеслав Дерюшев</cp:lastModifiedBy>
  <cp:revision>80</cp:revision>
  <dcterms:created xsi:type="dcterms:W3CDTF">2016-10-21T16:10:00Z</dcterms:created>
  <dcterms:modified xsi:type="dcterms:W3CDTF">2018-04-05T18:08:00Z</dcterms:modified>
</cp:coreProperties>
</file>